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1E68A6" w14:textId="1C40F90A" w:rsidR="00CF02F0" w:rsidRDefault="005C0FB4" w:rsidP="005C0FB4">
      <w:pPr>
        <w:ind w:left="1080" w:hanging="1080"/>
      </w:pPr>
      <w:r w:rsidRPr="005C0FB4">
        <w:rPr>
          <w:b/>
        </w:rPr>
        <w:t>Problem:</w:t>
      </w:r>
      <w:r>
        <w:t xml:space="preserve">  </w:t>
      </w:r>
      <w:r w:rsidR="00402D15">
        <w:t xml:space="preserve">Implement in Python a natural language processor as a </w:t>
      </w:r>
      <w:r w:rsidR="008E7C7A">
        <w:t>C</w:t>
      </w:r>
      <w:r w:rsidR="00402D15">
        <w:t>hatbot</w:t>
      </w:r>
      <w:r w:rsidR="00632D4B">
        <w:t>,</w:t>
      </w:r>
      <w:r w:rsidR="00402D15">
        <w:t xml:space="preserve"> </w:t>
      </w:r>
      <w:proofErr w:type="gramStart"/>
      <w:r w:rsidR="00402D15">
        <w:t>similar to</w:t>
      </w:r>
      <w:proofErr w:type="gramEnd"/>
      <w:r w:rsidR="00402D15">
        <w:t xml:space="preserve"> the NLP system discussed in class</w:t>
      </w:r>
      <w:r w:rsidR="00C82386">
        <w:t>.</w:t>
      </w:r>
      <w:r w:rsidR="00627D6F">
        <w:t xml:space="preserve">  </w:t>
      </w:r>
      <w:r w:rsidR="00632D4B">
        <w:t>When the u</w:t>
      </w:r>
      <w:r w:rsidR="00627D6F">
        <w:t>ser of your program types a text, your NLP Chatbot will reply with a meaningful response</w:t>
      </w:r>
      <w:r w:rsidR="00632D4B">
        <w:t>.  While it is good to use a ready-made Chatbot Python library from the net, your solution should be your own hand-made creation</w:t>
      </w:r>
      <w:bookmarkStart w:id="0" w:name="_GoBack"/>
      <w:bookmarkEnd w:id="0"/>
      <w:r w:rsidR="00632D4B">
        <w:t>.  You may play around with what is readily-downloadable, but you should be building your own based on the conversation we had in class.</w:t>
      </w:r>
    </w:p>
    <w:p w14:paraId="1AA15E1B" w14:textId="77777777" w:rsidR="00C82386" w:rsidRDefault="00C82386" w:rsidP="005C0FB4">
      <w:pPr>
        <w:ind w:left="1080" w:hanging="1080"/>
        <w:rPr>
          <w:b/>
        </w:rPr>
      </w:pPr>
      <w:r>
        <w:rPr>
          <w:b/>
        </w:rPr>
        <w:tab/>
        <w:t xml:space="preserve">Example </w:t>
      </w:r>
      <w:r w:rsidR="00402D15">
        <w:rPr>
          <w:b/>
        </w:rPr>
        <w:t>dialog output: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268"/>
        <w:gridCol w:w="4248"/>
      </w:tblGrid>
      <w:tr w:rsidR="00402D15" w:rsidRPr="00402D15" w14:paraId="571DFCCB" w14:textId="77777777" w:rsidTr="00402D15">
        <w:tc>
          <w:tcPr>
            <w:tcW w:w="2268" w:type="dxa"/>
          </w:tcPr>
          <w:p w14:paraId="3BA3F552" w14:textId="77777777" w:rsidR="00402D15" w:rsidRPr="00402D15" w:rsidRDefault="00402D15" w:rsidP="005C0FB4">
            <w:pPr>
              <w:rPr>
                <w:rStyle w:val="IntenseReference"/>
              </w:rPr>
            </w:pPr>
            <w:r w:rsidRPr="00402D15">
              <w:rPr>
                <w:rStyle w:val="IntenseReference"/>
              </w:rPr>
              <w:t>Typed by user</w:t>
            </w:r>
          </w:p>
        </w:tc>
        <w:tc>
          <w:tcPr>
            <w:tcW w:w="4248" w:type="dxa"/>
          </w:tcPr>
          <w:p w14:paraId="1C071785" w14:textId="77777777" w:rsidR="00402D15" w:rsidRPr="00402D15" w:rsidRDefault="00402D15" w:rsidP="005C0FB4">
            <w:pPr>
              <w:rPr>
                <w:rStyle w:val="IntenseReference"/>
              </w:rPr>
            </w:pPr>
            <w:r w:rsidRPr="00402D15">
              <w:rPr>
                <w:rStyle w:val="IntenseReference"/>
              </w:rPr>
              <w:t>Replied by NLP</w:t>
            </w:r>
          </w:p>
        </w:tc>
      </w:tr>
      <w:tr w:rsidR="00402D15" w:rsidRPr="00402D15" w14:paraId="5692C390" w14:textId="77777777" w:rsidTr="00402D15">
        <w:tc>
          <w:tcPr>
            <w:tcW w:w="2268" w:type="dxa"/>
          </w:tcPr>
          <w:p w14:paraId="3477C96B" w14:textId="77777777" w:rsidR="00402D15" w:rsidRPr="00402D15" w:rsidRDefault="00402D15" w:rsidP="00402D15">
            <w:pPr>
              <w:ind w:left="1080" w:hanging="1080"/>
            </w:pPr>
            <w:r w:rsidRPr="00402D15">
              <w:t>H</w:t>
            </w:r>
            <w:r>
              <w:t>i</w:t>
            </w:r>
          </w:p>
        </w:tc>
        <w:tc>
          <w:tcPr>
            <w:tcW w:w="4248" w:type="dxa"/>
          </w:tcPr>
          <w:p w14:paraId="7276E742" w14:textId="77777777" w:rsidR="00402D15" w:rsidRPr="00402D15" w:rsidRDefault="00402D15" w:rsidP="00402D15">
            <w:pPr>
              <w:ind w:left="1080" w:hanging="1080"/>
            </w:pPr>
            <w:r w:rsidRPr="00402D15">
              <w:t>Do you like anime?</w:t>
            </w:r>
          </w:p>
        </w:tc>
      </w:tr>
      <w:tr w:rsidR="00402D15" w:rsidRPr="00402D15" w14:paraId="249CA812" w14:textId="77777777" w:rsidTr="00402D15">
        <w:tc>
          <w:tcPr>
            <w:tcW w:w="2268" w:type="dxa"/>
          </w:tcPr>
          <w:p w14:paraId="57655D6D" w14:textId="77777777" w:rsidR="00402D15" w:rsidRPr="00402D15" w:rsidRDefault="00402D15" w:rsidP="00402D15">
            <w:pPr>
              <w:ind w:left="1080" w:hanging="1080"/>
            </w:pPr>
            <w:r>
              <w:t>What?</w:t>
            </w:r>
          </w:p>
        </w:tc>
        <w:tc>
          <w:tcPr>
            <w:tcW w:w="4248" w:type="dxa"/>
          </w:tcPr>
          <w:p w14:paraId="66BE10F0" w14:textId="77777777" w:rsidR="00402D15" w:rsidRPr="00402D15" w:rsidRDefault="00402D15" w:rsidP="00402D15">
            <w:pPr>
              <w:ind w:left="1080" w:hanging="1080"/>
            </w:pPr>
            <w:r>
              <w:t>Anime</w:t>
            </w:r>
          </w:p>
        </w:tc>
      </w:tr>
      <w:tr w:rsidR="00402D15" w:rsidRPr="00402D15" w14:paraId="2DD44BCC" w14:textId="77777777" w:rsidTr="00402D15">
        <w:tc>
          <w:tcPr>
            <w:tcW w:w="2268" w:type="dxa"/>
          </w:tcPr>
          <w:p w14:paraId="28E88F0F" w14:textId="77777777" w:rsidR="00402D15" w:rsidRPr="00402D15" w:rsidRDefault="00402D15" w:rsidP="00402D15">
            <w:pPr>
              <w:ind w:left="1080" w:hanging="1080"/>
            </w:pPr>
            <w:r>
              <w:t>Maybe, why?</w:t>
            </w:r>
          </w:p>
        </w:tc>
        <w:tc>
          <w:tcPr>
            <w:tcW w:w="4248" w:type="dxa"/>
          </w:tcPr>
          <w:p w14:paraId="7CC50817" w14:textId="77777777" w:rsidR="00402D15" w:rsidRPr="00402D15" w:rsidRDefault="00402D15" w:rsidP="00402D15">
            <w:pPr>
              <w:ind w:left="1080" w:hanging="1080"/>
            </w:pPr>
            <w:r>
              <w:t>Just asking…</w:t>
            </w:r>
          </w:p>
        </w:tc>
      </w:tr>
      <w:tr w:rsidR="00402D15" w:rsidRPr="00402D15" w14:paraId="4CC2D43B" w14:textId="77777777" w:rsidTr="00816AFD">
        <w:tc>
          <w:tcPr>
            <w:tcW w:w="2268" w:type="dxa"/>
          </w:tcPr>
          <w:p w14:paraId="446CAB40" w14:textId="77777777" w:rsidR="00402D15" w:rsidRPr="00402D15" w:rsidRDefault="00402D15" w:rsidP="00816AFD">
            <w:pPr>
              <w:ind w:left="1080" w:hanging="1080"/>
            </w:pPr>
            <w:r w:rsidRPr="00402D15">
              <w:t>What's your name?</w:t>
            </w:r>
          </w:p>
        </w:tc>
        <w:tc>
          <w:tcPr>
            <w:tcW w:w="4248" w:type="dxa"/>
          </w:tcPr>
          <w:p w14:paraId="17F27D6F" w14:textId="77777777" w:rsidR="00402D15" w:rsidRPr="00402D15" w:rsidRDefault="00402D15" w:rsidP="00816AFD">
            <w:pPr>
              <w:ind w:left="1080" w:hanging="1080"/>
            </w:pPr>
            <w:r w:rsidRPr="00402D15">
              <w:t>I already told you.</w:t>
            </w:r>
          </w:p>
        </w:tc>
      </w:tr>
      <w:tr w:rsidR="00402D15" w:rsidRPr="00402D15" w14:paraId="0943B799" w14:textId="77777777" w:rsidTr="00402D15">
        <w:tc>
          <w:tcPr>
            <w:tcW w:w="2268" w:type="dxa"/>
          </w:tcPr>
          <w:p w14:paraId="6954AB28" w14:textId="77777777" w:rsidR="00402D15" w:rsidRPr="00402D15" w:rsidRDefault="00402D15" w:rsidP="00402D15">
            <w:pPr>
              <w:ind w:left="1080" w:hanging="1080"/>
            </w:pPr>
            <w:r>
              <w:t>I don’t think so</w:t>
            </w:r>
          </w:p>
        </w:tc>
        <w:tc>
          <w:tcPr>
            <w:tcW w:w="4248" w:type="dxa"/>
          </w:tcPr>
          <w:p w14:paraId="7037018F" w14:textId="77777777" w:rsidR="00402D15" w:rsidRPr="00402D15" w:rsidRDefault="00402D15" w:rsidP="00402D15">
            <w:pPr>
              <w:ind w:left="1080" w:hanging="1080"/>
            </w:pPr>
            <w:r w:rsidRPr="00402D15">
              <w:t>What is love?</w:t>
            </w:r>
          </w:p>
        </w:tc>
      </w:tr>
    </w:tbl>
    <w:p w14:paraId="05E72ABF" w14:textId="77777777" w:rsidR="00402D15" w:rsidRDefault="00C82386" w:rsidP="005C0FB4">
      <w:pPr>
        <w:ind w:left="1080" w:hanging="1080"/>
        <w:rPr>
          <w:b/>
        </w:rPr>
      </w:pPr>
      <w:r>
        <w:rPr>
          <w:b/>
        </w:rPr>
        <w:tab/>
      </w:r>
      <w:r w:rsidR="00402D15" w:rsidRPr="00402D15">
        <w:t>Again, the chat conversation above is just a random example.  It does not mean that your NLP system will be like the illustration.</w:t>
      </w:r>
    </w:p>
    <w:p w14:paraId="105FA3C7" w14:textId="77777777" w:rsidR="00C82386" w:rsidRDefault="00C82386" w:rsidP="00C82386">
      <w:pPr>
        <w:ind w:left="1080" w:hanging="1080"/>
      </w:pPr>
      <w:r>
        <w:tab/>
      </w:r>
      <w:r w:rsidR="00402D15">
        <w:t>For an example Chatbot visit</w:t>
      </w:r>
      <w:r>
        <w:t xml:space="preserve">:  </w:t>
      </w:r>
      <w:hyperlink r:id="rId6" w:history="1">
        <w:r w:rsidR="00402D15" w:rsidRPr="00723199">
          <w:rPr>
            <w:rStyle w:val="Hyperlink"/>
          </w:rPr>
          <w:t>http://www.cleverbot.com/</w:t>
        </w:r>
      </w:hyperlink>
    </w:p>
    <w:p w14:paraId="401ABA39" w14:textId="77777777" w:rsidR="00C82386" w:rsidRDefault="00C82386" w:rsidP="005C0FB4">
      <w:pPr>
        <w:ind w:left="1080" w:hanging="1080"/>
      </w:pPr>
    </w:p>
    <w:p w14:paraId="5C66E7A2" w14:textId="77777777" w:rsidR="00332806" w:rsidRDefault="00332806" w:rsidP="005C0FB4">
      <w:pPr>
        <w:ind w:left="1080" w:hanging="1080"/>
      </w:pPr>
      <w:r w:rsidRPr="00332806">
        <w:t>Copy all your</w:t>
      </w:r>
      <w:r w:rsidR="008E7C7A">
        <w:t xml:space="preserve"> Python</w:t>
      </w:r>
      <w:r w:rsidRPr="00332806">
        <w:t xml:space="preserve"> code into a Word doc</w:t>
      </w:r>
      <w:r w:rsidR="00627D6F">
        <w:t xml:space="preserve"> or download as an html</w:t>
      </w:r>
      <w:r w:rsidRPr="00332806">
        <w:t xml:space="preserve">, </w:t>
      </w:r>
      <w:r w:rsidR="00627D6F">
        <w:t xml:space="preserve">take a snapshot of your </w:t>
      </w:r>
      <w:r w:rsidR="008E7C7A">
        <w:t>C</w:t>
      </w:r>
      <w:r w:rsidR="00627D6F">
        <w:t>hatbot</w:t>
      </w:r>
      <w:r w:rsidR="008E7C7A">
        <w:t>’s</w:t>
      </w:r>
      <w:r w:rsidR="00627D6F">
        <w:t xml:space="preserve"> discussion output screen, </w:t>
      </w:r>
      <w:r w:rsidRPr="00332806">
        <w:t xml:space="preserve">place your name on </w:t>
      </w:r>
      <w:r w:rsidR="00627D6F">
        <w:t>your work</w:t>
      </w:r>
      <w:r w:rsidRPr="00332806">
        <w:t>, and submit in Canvas.</w:t>
      </w:r>
    </w:p>
    <w:sectPr w:rsidR="00332806" w:rsidSect="00F4566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10F2C5" w14:textId="77777777" w:rsidR="00294A42" w:rsidRDefault="00294A42" w:rsidP="00332806">
      <w:pPr>
        <w:spacing w:after="0"/>
      </w:pPr>
      <w:r>
        <w:separator/>
      </w:r>
    </w:p>
  </w:endnote>
  <w:endnote w:type="continuationSeparator" w:id="0">
    <w:p w14:paraId="11BB2AA5" w14:textId="77777777" w:rsidR="00294A42" w:rsidRDefault="00294A42" w:rsidP="003328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9F61D8" w14:textId="77777777" w:rsidR="00294A42" w:rsidRDefault="00294A42" w:rsidP="00332806">
      <w:pPr>
        <w:spacing w:after="0"/>
      </w:pPr>
      <w:r>
        <w:separator/>
      </w:r>
    </w:p>
  </w:footnote>
  <w:footnote w:type="continuationSeparator" w:id="0">
    <w:p w14:paraId="32121AD5" w14:textId="77777777" w:rsidR="00294A42" w:rsidRDefault="00294A42" w:rsidP="0033280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A77E3" w14:textId="77777777" w:rsidR="00332806" w:rsidRDefault="00C82386">
    <w:pPr>
      <w:pStyle w:val="Header"/>
    </w:pPr>
    <w:r>
      <w:t>Quest #</w:t>
    </w:r>
    <w:r w:rsidR="00627D6F">
      <w:t>3</w:t>
    </w:r>
    <w:r w:rsidR="00332806">
      <w:t xml:space="preserve"> (50 points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xAhJmppZmRmYmFko6SsGpxcWZ+XkgBUa1AH/TASEsAAAA"/>
  </w:docVars>
  <w:rsids>
    <w:rsidRoot w:val="005C0FB4"/>
    <w:rsid w:val="0004105A"/>
    <w:rsid w:val="00294A42"/>
    <w:rsid w:val="00332806"/>
    <w:rsid w:val="00402D15"/>
    <w:rsid w:val="005C0FB4"/>
    <w:rsid w:val="00627D6F"/>
    <w:rsid w:val="00632D4B"/>
    <w:rsid w:val="006E74DA"/>
    <w:rsid w:val="00885351"/>
    <w:rsid w:val="008E7C7A"/>
    <w:rsid w:val="00963579"/>
    <w:rsid w:val="00C82386"/>
    <w:rsid w:val="00CF02F0"/>
    <w:rsid w:val="00D07880"/>
    <w:rsid w:val="00E45FF3"/>
    <w:rsid w:val="00F45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9F7D7"/>
  <w15:docId w15:val="{89A064B2-CBE9-4F57-89E8-155B4D550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7880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3328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280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32806"/>
  </w:style>
  <w:style w:type="paragraph" w:styleId="Footer">
    <w:name w:val="footer"/>
    <w:basedOn w:val="Normal"/>
    <w:link w:val="FooterChar"/>
    <w:uiPriority w:val="99"/>
    <w:unhideWhenUsed/>
    <w:rsid w:val="0033280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32806"/>
  </w:style>
  <w:style w:type="character" w:styleId="Hyperlink">
    <w:name w:val="Hyperlink"/>
    <w:basedOn w:val="DefaultParagraphFont"/>
    <w:uiPriority w:val="99"/>
    <w:unhideWhenUsed/>
    <w:rsid w:val="00C82386"/>
    <w:rPr>
      <w:color w:val="0000FF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402D15"/>
    <w:rPr>
      <w:b/>
      <w:bCs/>
      <w:smallCaps/>
      <w:color w:val="4F81BD" w:themeColor="accent1"/>
      <w:spacing w:val="5"/>
    </w:rPr>
  </w:style>
  <w:style w:type="character" w:customStyle="1" w:styleId="bot">
    <w:name w:val="bot"/>
    <w:basedOn w:val="DefaultParagraphFont"/>
    <w:rsid w:val="00402D15"/>
  </w:style>
  <w:style w:type="character" w:styleId="FollowedHyperlink">
    <w:name w:val="FollowedHyperlink"/>
    <w:basedOn w:val="DefaultParagraphFont"/>
    <w:uiPriority w:val="99"/>
    <w:semiHidden/>
    <w:unhideWhenUsed/>
    <w:rsid w:val="00402D1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leverbot.co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d</dc:creator>
  <cp:keywords/>
  <dc:description/>
  <cp:lastModifiedBy>Saban, George</cp:lastModifiedBy>
  <cp:revision>2</cp:revision>
  <dcterms:created xsi:type="dcterms:W3CDTF">2018-05-13T14:33:00Z</dcterms:created>
  <dcterms:modified xsi:type="dcterms:W3CDTF">2018-05-13T14:33:00Z</dcterms:modified>
</cp:coreProperties>
</file>